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5A32C7" w14:textId="3B2E438B" w:rsidR="004C4BC8" w:rsidRDefault="001873E7" w:rsidP="001873E7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1873E7">
        <w:rPr>
          <w:rFonts w:ascii="Times New Roman" w:hAnsi="Times New Roman" w:cs="Times New Roman"/>
          <w:b/>
          <w:sz w:val="36"/>
          <w:szCs w:val="36"/>
        </w:rPr>
        <w:t>ASSIGNMENT -</w:t>
      </w:r>
      <w:r w:rsidR="00E52E7B">
        <w:rPr>
          <w:rFonts w:ascii="Times New Roman" w:hAnsi="Times New Roman" w:cs="Times New Roman"/>
          <w:b/>
          <w:sz w:val="36"/>
          <w:szCs w:val="36"/>
        </w:rPr>
        <w:t>4</w:t>
      </w:r>
      <w:r w:rsidRPr="001873E7">
        <w:rPr>
          <w:rFonts w:ascii="Times New Roman" w:hAnsi="Times New Roman" w:cs="Times New Roman"/>
          <w:b/>
          <w:sz w:val="36"/>
          <w:szCs w:val="36"/>
        </w:rPr>
        <w:t xml:space="preserve"> (ADVANCED PROGRAMMING)</w:t>
      </w:r>
    </w:p>
    <w:p w14:paraId="1121AF5C" w14:textId="10349B38" w:rsidR="00E52E7B" w:rsidRPr="001873E7" w:rsidRDefault="00E52E7B" w:rsidP="001873E7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PISINI JOEL – 22BCS12519</w:t>
      </w:r>
    </w:p>
    <w:p w14:paraId="476F7936" w14:textId="77777777" w:rsidR="001873E7" w:rsidRDefault="001873E7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18B0855" w14:textId="5788E09A" w:rsidR="0051063F" w:rsidRPr="001873E7" w:rsidRDefault="001873E7" w:rsidP="001873E7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 xml:space="preserve">Problem 1: </w:t>
      </w: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Longest Nice Substring</w:t>
      </w:r>
    </w:p>
    <w:p w14:paraId="321E86B5" w14:textId="7708391F" w:rsidR="0051063F" w:rsidRDefault="006533C4" w:rsidP="004C4BC8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Implementation/</w:t>
      </w:r>
      <w:r w:rsidR="0051063F"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</w:p>
    <w:p w14:paraId="3E59CE57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 xml:space="preserve"> </w:t>
      </w: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class Solution {</w:t>
      </w:r>
    </w:p>
    <w:p w14:paraId="164DB45A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ublic String 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longestNiceSubstring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String s) {</w:t>
      </w:r>
    </w:p>
    <w:p w14:paraId="061E30D2" w14:textId="7C052BD4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f (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s.length</w:t>
      </w:r>
      <w:proofErr w:type="spellEnd"/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() &lt; 2) return "";        </w:t>
      </w:r>
    </w:p>
    <w:p w14:paraId="4F439D0A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for (int 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0; 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&lt; 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s.length</w:t>
      </w:r>
      <w:proofErr w:type="spellEnd"/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(); 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++) {</w:t>
      </w:r>
    </w:p>
    <w:p w14:paraId="6FEC5DAC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char 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ch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s.charAt</w:t>
      </w:r>
      <w:proofErr w:type="spellEnd"/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);</w:t>
      </w:r>
    </w:p>
    <w:p w14:paraId="59D295E8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if (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s.contains</w:t>
      </w:r>
      <w:proofErr w:type="spellEnd"/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Character.toString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Character.toLowerCase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ch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))) &amp;&amp; </w:t>
      </w:r>
    </w:p>
    <w:p w14:paraId="7ECDBA06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    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s.contains</w:t>
      </w:r>
      <w:proofErr w:type="spellEnd"/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Character.toString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Character.toUpperCase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ch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)))) {</w:t>
      </w:r>
    </w:p>
    <w:p w14:paraId="356662BB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    continue;</w:t>
      </w:r>
    </w:p>
    <w:p w14:paraId="27CFA129" w14:textId="29B0751C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}            </w:t>
      </w:r>
    </w:p>
    <w:p w14:paraId="63666EB2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String left = 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longestNiceSubstring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s.substring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(0, 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));</w:t>
      </w:r>
    </w:p>
    <w:p w14:paraId="140D8683" w14:textId="7189842B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String right = 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longestNiceSubstring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s.substring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+ 1));            </w:t>
      </w:r>
    </w:p>
    <w:p w14:paraId="65EE0310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return 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left.length</w:t>
      </w:r>
      <w:proofErr w:type="spellEnd"/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() &gt;= 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right.length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) ? left : right;</w:t>
      </w:r>
    </w:p>
    <w:p w14:paraId="34A78239" w14:textId="43A04D06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}        </w:t>
      </w:r>
    </w:p>
    <w:p w14:paraId="44378568" w14:textId="70A936EF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s</w:t>
      </w:r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; }</w:t>
      </w:r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}</w:t>
      </w:r>
    </w:p>
    <w:p w14:paraId="6A54E1A8" w14:textId="1A134615" w:rsidR="006804B4" w:rsidRDefault="0051063F" w:rsidP="001873E7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Out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put</w:t>
      </w:r>
      <w:r w:rsidR="001873E7"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</w:p>
    <w:p w14:paraId="5C535CBB" w14:textId="3B5D7A9E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069B9723" wp14:editId="70A4C32C">
            <wp:extent cx="5943600" cy="2796540"/>
            <wp:effectExtent l="0" t="0" r="0" b="0"/>
            <wp:docPr id="13855584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6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D65244" w14:textId="2647C56A" w:rsidR="0051063F" w:rsidRPr="006533C4" w:rsidRDefault="0051063F" w:rsidP="006533C4">
      <w:p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61A074ED" w14:textId="4E1D9CCD" w:rsidR="001873E7" w:rsidRPr="00BA6D2E" w:rsidRDefault="001873E7" w:rsidP="001873E7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Problem 2</w:t>
      </w: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 xml:space="preserve">: </w:t>
      </w:r>
      <w:r>
        <w:rPr>
          <w:rFonts w:ascii="Times New Roman" w:hAnsi="Times New Roman" w:cs="Times New Roman"/>
          <w:bCs/>
          <w:sz w:val="28"/>
          <w:szCs w:val="28"/>
          <w:lang w:val="en-IN"/>
        </w:rPr>
        <w:t>Reverse Bits</w:t>
      </w:r>
    </w:p>
    <w:p w14:paraId="66E94CCF" w14:textId="77777777" w:rsidR="00BA6D2E" w:rsidRPr="001873E7" w:rsidRDefault="00BA6D2E" w:rsidP="00BA6D2E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63B28202" w14:textId="77777777" w:rsidR="001873E7" w:rsidRDefault="001873E7" w:rsidP="001873E7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Implementation/</w:t>
      </w: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</w:p>
    <w:p w14:paraId="1E94D75D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public class Solution {</w:t>
      </w:r>
    </w:p>
    <w:p w14:paraId="4F16C29B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ublic int 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reverseBits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nt n) {</w:t>
      </w:r>
    </w:p>
    <w:p w14:paraId="37349A83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 reversed = 0;</w:t>
      </w:r>
    </w:p>
    <w:p w14:paraId="78186422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for (int 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0; 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&lt; 32; 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++) {</w:t>
      </w:r>
    </w:p>
    <w:p w14:paraId="5AC676AB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reversed = (reversed &lt;&lt; 1) | (n &amp; 1);</w:t>
      </w:r>
    </w:p>
    <w:p w14:paraId="0AC363F4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n &gt;&gt;&gt;= 1;</w:t>
      </w:r>
    </w:p>
    <w:p w14:paraId="04DE355A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}</w:t>
      </w:r>
    </w:p>
    <w:p w14:paraId="5BB16987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reversed;</w:t>
      </w:r>
    </w:p>
    <w:p w14:paraId="402A43D9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}</w:t>
      </w:r>
    </w:p>
    <w:p w14:paraId="337520BC" w14:textId="3079B393" w:rsid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}</w:t>
      </w:r>
    </w:p>
    <w:p w14:paraId="3DF342B1" w14:textId="77777777" w:rsidR="00BA6D2E" w:rsidRPr="001873E7" w:rsidRDefault="00BA6D2E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523285BB" w14:textId="77777777" w:rsidR="001873E7" w:rsidRDefault="001873E7" w:rsidP="001873E7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Out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put:</w:t>
      </w:r>
    </w:p>
    <w:p w14:paraId="333295B8" w14:textId="58DC091B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5D1445C9" wp14:editId="58347CCE">
            <wp:extent cx="5943600" cy="2929255"/>
            <wp:effectExtent l="0" t="0" r="0" b="0"/>
            <wp:docPr id="184889758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9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A9E2C7" w14:textId="77777777" w:rsidR="004C4BC8" w:rsidRPr="001873E7" w:rsidRDefault="004C4BC8" w:rsidP="001873E7">
      <w:p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707F9C18" w14:textId="367F3D40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1DEE72F5" w14:textId="77777777" w:rsidR="004C4BC8" w:rsidRDefault="004C4BC8" w:rsidP="004C4BC8">
      <w:pPr>
        <w:pStyle w:val="ListParagraph"/>
        <w:ind w:left="990"/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14:paraId="5FBCDA06" w14:textId="5BC6B8D1" w:rsidR="004C4BC8" w:rsidRP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t>Problem 3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  <w:r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Number of 1 </w:t>
      </w:r>
      <w:proofErr w:type="gramStart"/>
      <w:r>
        <w:rPr>
          <w:rFonts w:ascii="Times New Roman" w:hAnsi="Times New Roman" w:cs="Times New Roman"/>
          <w:bCs/>
          <w:sz w:val="28"/>
          <w:szCs w:val="28"/>
          <w:lang w:val="en-IN"/>
        </w:rPr>
        <w:t>bits</w:t>
      </w:r>
      <w:proofErr w:type="gramEnd"/>
    </w:p>
    <w:p w14:paraId="5BAB6A5D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200C48E1" w14:textId="7EE9D4BF" w:rsid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t>Implementation/code:</w:t>
      </w:r>
    </w:p>
    <w:p w14:paraId="59B58EA0" w14:textId="77777777" w:rsidR="001873E7" w:rsidRDefault="001873E7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7917855A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public class Solution {</w:t>
      </w:r>
    </w:p>
    <w:p w14:paraId="1663D11F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ublic int 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hammingWeight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nt n) {</w:t>
      </w:r>
    </w:p>
    <w:p w14:paraId="0E5A5CD2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 count = 0;</w:t>
      </w:r>
    </w:p>
    <w:p w14:paraId="3BA78D80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while (</w:t>
      </w:r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n !</w:t>
      </w:r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= 0) {</w:t>
      </w:r>
    </w:p>
    <w:p w14:paraId="25EC3D98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count += (n &amp; 1);</w:t>
      </w:r>
    </w:p>
    <w:p w14:paraId="7303BEBE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n &gt;&gt;&gt;= 1;</w:t>
      </w:r>
    </w:p>
    <w:p w14:paraId="71B966A6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}</w:t>
      </w:r>
    </w:p>
    <w:p w14:paraId="70A3D03C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count;</w:t>
      </w:r>
    </w:p>
    <w:p w14:paraId="57787738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}</w:t>
      </w:r>
    </w:p>
    <w:p w14:paraId="19E5B4CB" w14:textId="43828F10" w:rsid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}</w:t>
      </w:r>
    </w:p>
    <w:p w14:paraId="0E651E92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16BBCEDA" w14:textId="2E0FD590" w:rsid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t>Output:</w:t>
      </w:r>
    </w:p>
    <w:p w14:paraId="481F2DDA" w14:textId="613D5CEA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5193F730" wp14:editId="4849F478">
            <wp:extent cx="5943600" cy="2884170"/>
            <wp:effectExtent l="0" t="0" r="0" b="0"/>
            <wp:docPr id="165885178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04FAC8" w14:textId="77777777" w:rsidR="004C4BC8" w:rsidRDefault="004C4BC8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79484E6" w14:textId="77777777" w:rsidR="004E7E42" w:rsidRDefault="004E7E42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EA8902F" w14:textId="35581BEE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4: Maximum Sub array</w:t>
      </w:r>
    </w:p>
    <w:p w14:paraId="0B7BDE08" w14:textId="77777777" w:rsidR="004E7E42" w:rsidRDefault="004E7E42" w:rsidP="004E7E42">
      <w:pPr>
        <w:pStyle w:val="ListParagraph"/>
        <w:ind w:left="36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2DCA91A" w14:textId="6E672EB3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6744062B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29F57B0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ublic class Solution {</w:t>
      </w:r>
    </w:p>
    <w:p w14:paraId="45F3DDC5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maxSubArray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) {</w:t>
      </w:r>
    </w:p>
    <w:p w14:paraId="378F9872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maxSum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[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0],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currentSum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0;</w:t>
      </w:r>
    </w:p>
    <w:p w14:paraId="1AD82B01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num :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) {</w:t>
      </w:r>
    </w:p>
    <w:p w14:paraId="71F673D1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currentSum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Math.max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num,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currentSum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+ num);</w:t>
      </w:r>
    </w:p>
    <w:p w14:paraId="16C60A72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maxSum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Math.max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maxSum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currentSum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</w:p>
    <w:p w14:paraId="468B7215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6EA47215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maxSum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35B98365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1AAC83AB" w14:textId="28F28598" w:rsid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2E84DAFE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B96FF20" w14:textId="2B58A64E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Output: </w:t>
      </w:r>
    </w:p>
    <w:p w14:paraId="4BE0DDF7" w14:textId="6A0C81DF" w:rsidR="004E7E42" w:rsidRPr="004E7E42" w:rsidRDefault="004E7E42" w:rsidP="004E7E4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27692B83" wp14:editId="4D3368D8">
            <wp:extent cx="5943600" cy="2909570"/>
            <wp:effectExtent l="0" t="0" r="0" b="5080"/>
            <wp:docPr id="96433353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9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3578D5" w14:textId="77777777" w:rsidR="004E7E42" w:rsidRDefault="004E7E42" w:rsidP="004E7E4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E971B2E" w14:textId="77777777" w:rsidR="004E7E42" w:rsidRDefault="004E7E42" w:rsidP="004E7E4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AC14D1D" w14:textId="6C06BC3F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5: Search a 2D Matrix II</w:t>
      </w:r>
    </w:p>
    <w:p w14:paraId="51EB3184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822F5B8" w14:textId="7F748667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17DF2932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8DFF779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ublic class Solution {</w:t>
      </w:r>
    </w:p>
    <w:p w14:paraId="6325A689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boolean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searchMatrix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][] matrix, int target) {</w:t>
      </w:r>
    </w:p>
    <w:p w14:paraId="3672BDD9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ows =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matrix.length</w:t>
      </w:r>
      <w:proofErr w:type="spellEnd"/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, cols = matrix[0].length;</w:t>
      </w:r>
    </w:p>
    <w:p w14:paraId="2B2D3196" w14:textId="768283F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ow = 0, col = cols - 1;</w:t>
      </w:r>
    </w:p>
    <w:p w14:paraId="7FD4103E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row &lt; rows &amp;&amp; col &gt;= 0) {</w:t>
      </w:r>
    </w:p>
    <w:p w14:paraId="0580290A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matrix[row][col] == target) {</w:t>
      </w:r>
    </w:p>
    <w:p w14:paraId="20B32AB1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return true;</w:t>
      </w:r>
    </w:p>
    <w:p w14:paraId="14799BC6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if (matrix[row][col] &lt; target) {</w:t>
      </w:r>
    </w:p>
    <w:p w14:paraId="1859BBBF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row++;</w:t>
      </w:r>
    </w:p>
    <w:p w14:paraId="4584466F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{</w:t>
      </w:r>
    </w:p>
    <w:p w14:paraId="7E8EE511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col--;</w:t>
      </w:r>
    </w:p>
    <w:p w14:paraId="4AF6A7B9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</w:p>
    <w:p w14:paraId="738D496F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0E471061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false;</w:t>
      </w:r>
    </w:p>
    <w:p w14:paraId="54D8AFDA" w14:textId="767A8282" w:rsid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}</w:t>
      </w:r>
    </w:p>
    <w:p w14:paraId="3B7ECF81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06F6DBC" w14:textId="6D28004D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6623622F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C27904C" w14:textId="36164F28" w:rsidR="004E7E42" w:rsidRDefault="004E7E42" w:rsidP="004E7E42">
      <w:pPr>
        <w:pStyle w:val="ListParagraph"/>
        <w:ind w:left="36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371182B8" wp14:editId="7D390039">
            <wp:extent cx="5943600" cy="2354580"/>
            <wp:effectExtent l="0" t="0" r="0" b="7620"/>
            <wp:docPr id="86657206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54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B473C" w14:textId="45B5ABBA" w:rsidR="004E7E42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6: Super Pow</w:t>
      </w:r>
    </w:p>
    <w:p w14:paraId="72575BCD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5E9EDBD" w14:textId="451E1756" w:rsidR="004E7E42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2EC41690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B7B0837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ublic class Solution {</w:t>
      </w:r>
    </w:p>
    <w:p w14:paraId="5747846D" w14:textId="7DD65B2D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static final int MOD = 1337;</w:t>
      </w:r>
    </w:p>
    <w:p w14:paraId="6DB0344B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int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ow(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nt a, int b) {</w:t>
      </w:r>
    </w:p>
    <w:p w14:paraId="1BD31443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es = 1;</w:t>
      </w:r>
    </w:p>
    <w:p w14:paraId="0BBD214A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a %= MOD;</w:t>
      </w:r>
    </w:p>
    <w:p w14:paraId="71B2CA47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0;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&lt; b;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++) {</w:t>
      </w:r>
    </w:p>
    <w:p w14:paraId="6EC021EB" w14:textId="5238E2A3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s = (res * a) %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MOD;   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}</w:t>
      </w:r>
    </w:p>
    <w:p w14:paraId="3FF7E07E" w14:textId="693FDE1D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res;   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}</w:t>
      </w:r>
    </w:p>
    <w:p w14:paraId="236C17B8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superPow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nt a, int[] b) {</w:t>
      </w:r>
    </w:p>
    <w:p w14:paraId="04D6AE70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es = 1;</w:t>
      </w:r>
    </w:p>
    <w:p w14:paraId="3AEEA1D4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b.length</w:t>
      </w:r>
      <w:proofErr w:type="spellEnd"/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- 1;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&gt;= 0;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--) {</w:t>
      </w:r>
    </w:p>
    <w:p w14:paraId="6FC3231F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s = (res *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ow(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a, b[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])) % MOD;</w:t>
      </w:r>
    </w:p>
    <w:p w14:paraId="2C2745B0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a =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ow(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a, 10);</w:t>
      </w:r>
    </w:p>
    <w:p w14:paraId="79A93A4A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1CCE3B42" w14:textId="2F83FB45" w:rsid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res;   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}}</w:t>
      </w:r>
    </w:p>
    <w:p w14:paraId="0F1398B7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BDBBABC" w14:textId="741D5B7C" w:rsidR="004E7E42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50AE469C" w14:textId="5031ED56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3E9ECD2F" wp14:editId="6E7442F1">
            <wp:extent cx="5943600" cy="2659380"/>
            <wp:effectExtent l="0" t="0" r="0" b="7620"/>
            <wp:docPr id="96483114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E7E42" w:rsidSect="00B91915">
      <w:headerReference w:type="default" r:id="rId13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699A88" w14:textId="77777777" w:rsidR="00921F9E" w:rsidRDefault="00921F9E" w:rsidP="000271CE">
      <w:pPr>
        <w:spacing w:after="0" w:line="240" w:lineRule="auto"/>
      </w:pPr>
      <w:r>
        <w:separator/>
      </w:r>
    </w:p>
  </w:endnote>
  <w:endnote w:type="continuationSeparator" w:id="0">
    <w:p w14:paraId="0707CA3C" w14:textId="77777777" w:rsidR="00921F9E" w:rsidRDefault="00921F9E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B279DB" w14:textId="77777777" w:rsidR="00921F9E" w:rsidRDefault="00921F9E" w:rsidP="000271CE">
      <w:pPr>
        <w:spacing w:after="0" w:line="240" w:lineRule="auto"/>
      </w:pPr>
      <w:r>
        <w:separator/>
      </w:r>
    </w:p>
  </w:footnote>
  <w:footnote w:type="continuationSeparator" w:id="0">
    <w:p w14:paraId="2D7D06E2" w14:textId="77777777" w:rsidR="00921F9E" w:rsidRDefault="00921F9E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C79BB1" w14:textId="3D3BA402" w:rsidR="000271CE" w:rsidRDefault="00AA722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1794A99D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548899474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DF34A02" id="Rectangle 9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62DE1C8C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832031000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7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B5B01"/>
    <w:multiLevelType w:val="hybridMultilevel"/>
    <w:tmpl w:val="05AAC2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B21D2"/>
    <w:multiLevelType w:val="hybridMultilevel"/>
    <w:tmpl w:val="42D4275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5E3EFF"/>
    <w:multiLevelType w:val="hybridMultilevel"/>
    <w:tmpl w:val="54CEBB5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5E00DB"/>
    <w:multiLevelType w:val="hybridMultilevel"/>
    <w:tmpl w:val="DE4452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FA09A7"/>
    <w:multiLevelType w:val="hybridMultilevel"/>
    <w:tmpl w:val="E222AD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0A5200"/>
    <w:multiLevelType w:val="hybridMultilevel"/>
    <w:tmpl w:val="6038AE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342181"/>
    <w:multiLevelType w:val="hybridMultilevel"/>
    <w:tmpl w:val="6CF44E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631206"/>
    <w:multiLevelType w:val="hybridMultilevel"/>
    <w:tmpl w:val="B34AAC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D77AC8"/>
    <w:multiLevelType w:val="hybridMultilevel"/>
    <w:tmpl w:val="128E55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B01D68"/>
    <w:multiLevelType w:val="hybridMultilevel"/>
    <w:tmpl w:val="47F025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027532"/>
    <w:multiLevelType w:val="hybridMultilevel"/>
    <w:tmpl w:val="AEE4F61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0692B3F"/>
    <w:multiLevelType w:val="hybridMultilevel"/>
    <w:tmpl w:val="42B0B9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B879C6"/>
    <w:multiLevelType w:val="hybridMultilevel"/>
    <w:tmpl w:val="86F4E0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D87CFF"/>
    <w:multiLevelType w:val="hybridMultilevel"/>
    <w:tmpl w:val="4FE8EF4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4020B49"/>
    <w:multiLevelType w:val="hybridMultilevel"/>
    <w:tmpl w:val="75C2F0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E76E35"/>
    <w:multiLevelType w:val="hybridMultilevel"/>
    <w:tmpl w:val="02FCFA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9D272E"/>
    <w:multiLevelType w:val="hybridMultilevel"/>
    <w:tmpl w:val="101455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DB5C7F"/>
    <w:multiLevelType w:val="hybridMultilevel"/>
    <w:tmpl w:val="B770EC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4554CF"/>
    <w:multiLevelType w:val="hybridMultilevel"/>
    <w:tmpl w:val="C9ECF9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A17E15"/>
    <w:multiLevelType w:val="hybridMultilevel"/>
    <w:tmpl w:val="534E70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36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1" w15:restartNumberingAfterBreak="0">
    <w:nsid w:val="758305DF"/>
    <w:multiLevelType w:val="hybridMultilevel"/>
    <w:tmpl w:val="3078D0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C10F55"/>
    <w:multiLevelType w:val="hybridMultilevel"/>
    <w:tmpl w:val="5C0004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352C79"/>
    <w:multiLevelType w:val="hybridMultilevel"/>
    <w:tmpl w:val="F6188B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5C7BE6"/>
    <w:multiLevelType w:val="hybridMultilevel"/>
    <w:tmpl w:val="738673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8467156">
    <w:abstractNumId w:val="20"/>
  </w:num>
  <w:num w:numId="2" w16cid:durableId="1750880308">
    <w:abstractNumId w:val="2"/>
  </w:num>
  <w:num w:numId="3" w16cid:durableId="1992101602">
    <w:abstractNumId w:val="9"/>
  </w:num>
  <w:num w:numId="4" w16cid:durableId="744763022">
    <w:abstractNumId w:val="22"/>
  </w:num>
  <w:num w:numId="5" w16cid:durableId="1154950092">
    <w:abstractNumId w:val="0"/>
  </w:num>
  <w:num w:numId="6" w16cid:durableId="11691769">
    <w:abstractNumId w:val="13"/>
  </w:num>
  <w:num w:numId="7" w16cid:durableId="1123695730">
    <w:abstractNumId w:val="21"/>
  </w:num>
  <w:num w:numId="8" w16cid:durableId="1075855315">
    <w:abstractNumId w:val="12"/>
  </w:num>
  <w:num w:numId="9" w16cid:durableId="921988281">
    <w:abstractNumId w:val="24"/>
  </w:num>
  <w:num w:numId="10" w16cid:durableId="1059399320">
    <w:abstractNumId w:val="17"/>
  </w:num>
  <w:num w:numId="11" w16cid:durableId="113062967">
    <w:abstractNumId w:val="7"/>
  </w:num>
  <w:num w:numId="12" w16cid:durableId="928857039">
    <w:abstractNumId w:val="5"/>
  </w:num>
  <w:num w:numId="13" w16cid:durableId="1001272936">
    <w:abstractNumId w:val="18"/>
  </w:num>
  <w:num w:numId="14" w16cid:durableId="32120771">
    <w:abstractNumId w:val="1"/>
  </w:num>
  <w:num w:numId="15" w16cid:durableId="1269118988">
    <w:abstractNumId w:val="3"/>
  </w:num>
  <w:num w:numId="16" w16cid:durableId="1068839722">
    <w:abstractNumId w:val="16"/>
  </w:num>
  <w:num w:numId="17" w16cid:durableId="1536962143">
    <w:abstractNumId w:val="11"/>
  </w:num>
  <w:num w:numId="18" w16cid:durableId="472604829">
    <w:abstractNumId w:val="14"/>
  </w:num>
  <w:num w:numId="19" w16cid:durableId="1060594717">
    <w:abstractNumId w:val="23"/>
  </w:num>
  <w:num w:numId="20" w16cid:durableId="1456870844">
    <w:abstractNumId w:val="8"/>
  </w:num>
  <w:num w:numId="21" w16cid:durableId="1251156176">
    <w:abstractNumId w:val="15"/>
  </w:num>
  <w:num w:numId="22" w16cid:durableId="479734751">
    <w:abstractNumId w:val="6"/>
  </w:num>
  <w:num w:numId="23" w16cid:durableId="1311791345">
    <w:abstractNumId w:val="10"/>
  </w:num>
  <w:num w:numId="24" w16cid:durableId="1913540720">
    <w:abstractNumId w:val="19"/>
  </w:num>
  <w:num w:numId="25" w16cid:durableId="11051558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27889"/>
    <w:rsid w:val="00036A51"/>
    <w:rsid w:val="000964E2"/>
    <w:rsid w:val="000E2E4B"/>
    <w:rsid w:val="00135E1A"/>
    <w:rsid w:val="00160B0C"/>
    <w:rsid w:val="001873E7"/>
    <w:rsid w:val="001927C7"/>
    <w:rsid w:val="00200A13"/>
    <w:rsid w:val="00244A9E"/>
    <w:rsid w:val="002B75FE"/>
    <w:rsid w:val="002F02EE"/>
    <w:rsid w:val="00316A4D"/>
    <w:rsid w:val="00340E25"/>
    <w:rsid w:val="003D75E4"/>
    <w:rsid w:val="004C4BC8"/>
    <w:rsid w:val="004C5AE2"/>
    <w:rsid w:val="004D7521"/>
    <w:rsid w:val="004E7E42"/>
    <w:rsid w:val="0051063F"/>
    <w:rsid w:val="00530273"/>
    <w:rsid w:val="00536C38"/>
    <w:rsid w:val="0055538C"/>
    <w:rsid w:val="00585838"/>
    <w:rsid w:val="005A1CE2"/>
    <w:rsid w:val="005A1DF5"/>
    <w:rsid w:val="005A4454"/>
    <w:rsid w:val="006533C4"/>
    <w:rsid w:val="006804B4"/>
    <w:rsid w:val="006A0749"/>
    <w:rsid w:val="007125FA"/>
    <w:rsid w:val="00773F95"/>
    <w:rsid w:val="00803DC0"/>
    <w:rsid w:val="00864647"/>
    <w:rsid w:val="008B029C"/>
    <w:rsid w:val="00921F9E"/>
    <w:rsid w:val="00953B55"/>
    <w:rsid w:val="009717B2"/>
    <w:rsid w:val="009765BA"/>
    <w:rsid w:val="00A10F00"/>
    <w:rsid w:val="00A22DFB"/>
    <w:rsid w:val="00A258D2"/>
    <w:rsid w:val="00A32892"/>
    <w:rsid w:val="00A625AE"/>
    <w:rsid w:val="00A64130"/>
    <w:rsid w:val="00A9145E"/>
    <w:rsid w:val="00AA7221"/>
    <w:rsid w:val="00AD6CCA"/>
    <w:rsid w:val="00AD782F"/>
    <w:rsid w:val="00B15E51"/>
    <w:rsid w:val="00B62E39"/>
    <w:rsid w:val="00B67F02"/>
    <w:rsid w:val="00B91915"/>
    <w:rsid w:val="00B9459A"/>
    <w:rsid w:val="00BA6D2E"/>
    <w:rsid w:val="00BC1BDA"/>
    <w:rsid w:val="00C36C80"/>
    <w:rsid w:val="00C7385A"/>
    <w:rsid w:val="00CA0CDB"/>
    <w:rsid w:val="00CC757D"/>
    <w:rsid w:val="00D96D6E"/>
    <w:rsid w:val="00DB31BD"/>
    <w:rsid w:val="00DE22A8"/>
    <w:rsid w:val="00DF48E6"/>
    <w:rsid w:val="00E23E68"/>
    <w:rsid w:val="00E52E7B"/>
    <w:rsid w:val="00F304AA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E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4.jpeg"/><Relationship Id="rId2" Type="http://schemas.openxmlformats.org/officeDocument/2006/relationships/image" Target="media/image8.png"/><Relationship Id="rId1" Type="http://schemas.openxmlformats.org/officeDocument/2006/relationships/image" Target="media/image7.jpeg"/><Relationship Id="rId4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414</Words>
  <Characters>236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JOEL PISINI</cp:lastModifiedBy>
  <cp:revision>2</cp:revision>
  <dcterms:created xsi:type="dcterms:W3CDTF">2025-02-21T13:36:00Z</dcterms:created>
  <dcterms:modified xsi:type="dcterms:W3CDTF">2025-02-21T13:36:00Z</dcterms:modified>
</cp:coreProperties>
</file>